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6DA4E" w14:textId="56A49627" w:rsidR="00B247EC" w:rsidRDefault="00D07E1E" w:rsidP="00581FA0">
      <w:pPr>
        <w:pStyle w:val="Heading1"/>
      </w:pPr>
      <w:r>
        <w:t xml:space="preserve">Rare Disease Advisory Council </w:t>
      </w:r>
      <w:r w:rsidR="00B247EC" w:rsidRPr="00581FA0">
        <w:t>Meeting</w:t>
      </w:r>
      <w:r w:rsidR="00227E30">
        <w:t xml:space="preserve"> Agenda</w:t>
      </w:r>
    </w:p>
    <w:p w14:paraId="50E2E44D" w14:textId="017E3693" w:rsidR="003B5C63" w:rsidRPr="00AC4925" w:rsidRDefault="003B5C63" w:rsidP="003B5C63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  <w:r w:rsidR="00A73E4C">
        <w:t>.</w:t>
      </w:r>
    </w:p>
    <w:p w14:paraId="6149D0E1" w14:textId="7CC34F5E" w:rsidR="003F3BD8" w:rsidRPr="003F3BD8" w:rsidRDefault="00D07E1E" w:rsidP="003F3BD8">
      <w:r>
        <w:t>July 1</w:t>
      </w:r>
      <w:r w:rsidR="00B247EC" w:rsidRPr="003F3BD8">
        <w:t>, 202</w:t>
      </w:r>
      <w:r w:rsidR="003B6F56">
        <w:t>2</w:t>
      </w:r>
    </w:p>
    <w:p w14:paraId="7AD1D1C0" w14:textId="7127F389" w:rsidR="00B247EC" w:rsidRPr="00AC4925" w:rsidRDefault="00D07E1E">
      <w:pPr>
        <w:spacing w:after="280"/>
      </w:pPr>
      <w:r>
        <w:t>3</w:t>
      </w:r>
      <w:r w:rsidR="00B247EC" w:rsidRPr="00AC4925">
        <w:t xml:space="preserve">:00 to </w:t>
      </w:r>
      <w:r>
        <w:t>3</w:t>
      </w:r>
      <w:r w:rsidR="00B247EC" w:rsidRPr="00AC4925">
        <w:t>:</w:t>
      </w:r>
      <w:r>
        <w:t>3</w:t>
      </w:r>
      <w:r w:rsidR="00B247EC" w:rsidRPr="00AC4925">
        <w:t>0 pm</w:t>
      </w:r>
    </w:p>
    <w:p w14:paraId="5E68B6D9" w14:textId="1531AC91" w:rsidR="00B247EC" w:rsidRPr="00AC4925" w:rsidRDefault="00D07E1E" w:rsidP="00B247EC">
      <w:r>
        <w:rPr>
          <w:rStyle w:val="Strong"/>
        </w:rPr>
        <w:t>3</w:t>
      </w:r>
      <w:r w:rsidR="00B247EC" w:rsidRPr="00AC4925">
        <w:rPr>
          <w:rStyle w:val="Strong"/>
        </w:rPr>
        <w:t>:00 pm:</w:t>
      </w:r>
      <w:r w:rsidR="00B247EC" w:rsidRPr="00AC4925">
        <w:tab/>
        <w:t>Call to order</w:t>
      </w:r>
      <w:r w:rsidR="00C33F87">
        <w:t xml:space="preserve"> by Chair</w:t>
      </w:r>
      <w:r w:rsidR="00B247EC" w:rsidRPr="00AC4925">
        <w:t xml:space="preserve"> (5 minutes)</w:t>
      </w:r>
    </w:p>
    <w:p w14:paraId="723B85A9" w14:textId="2DB5FD69" w:rsidR="00B247EC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39C76A9B" w14:textId="02BACCD5" w:rsidR="00D07E1E" w:rsidRPr="00AC4925" w:rsidRDefault="00D07E1E" w:rsidP="00581FA0">
      <w:pPr>
        <w:ind w:left="1440"/>
      </w:pPr>
      <w:r>
        <w:rPr>
          <w:rStyle w:val="Strong"/>
        </w:rPr>
        <w:t xml:space="preserve">Roll call vote </w:t>
      </w:r>
      <w:r w:rsidR="00002F37">
        <w:rPr>
          <w:rStyle w:val="Strong"/>
        </w:rPr>
        <w:t>required</w:t>
      </w:r>
    </w:p>
    <w:p w14:paraId="325F06BE" w14:textId="67F8153A" w:rsidR="00383C0A" w:rsidRDefault="00D07E1E" w:rsidP="00A73E4C">
      <w:r>
        <w:rPr>
          <w:rStyle w:val="Strong"/>
        </w:rPr>
        <w:t>3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="00947004"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429DD">
        <w:t xml:space="preserve">Executive Director </w:t>
      </w:r>
      <w:r w:rsidR="00383C0A">
        <w:t xml:space="preserve">position description </w:t>
      </w:r>
      <w:r w:rsidR="00B2780B">
        <w:t>and salary</w:t>
      </w:r>
      <w:r w:rsidR="000429DD">
        <w:t xml:space="preserve"> – Chair</w:t>
      </w:r>
    </w:p>
    <w:p w14:paraId="4C8C2A56" w14:textId="0D52064A" w:rsidR="00002F37" w:rsidRDefault="000429DD" w:rsidP="00A73E4C">
      <w:pPr>
        <w:ind w:left="1440"/>
      </w:pPr>
      <w:r w:rsidRPr="00AC4925">
        <w:rPr>
          <w:rStyle w:val="Strong"/>
        </w:rPr>
        <w:t>ACTION:</w:t>
      </w:r>
      <w:r w:rsidRPr="00AC4925">
        <w:t xml:space="preserve"> </w:t>
      </w:r>
      <w:r w:rsidR="00383C0A">
        <w:t xml:space="preserve">Motion </w:t>
      </w:r>
      <w:r>
        <w:t>to adopt PD and salary with majority</w:t>
      </w:r>
      <w:r w:rsidR="00002F37">
        <w:t xml:space="preserve"> vote</w:t>
      </w:r>
    </w:p>
    <w:p w14:paraId="5863DB0F" w14:textId="118A2708" w:rsidR="00002F37" w:rsidRPr="00AC4925" w:rsidRDefault="00002F37" w:rsidP="00002F37">
      <w:pPr>
        <w:ind w:left="1440"/>
      </w:pPr>
      <w:r>
        <w:rPr>
          <w:rStyle w:val="Strong"/>
        </w:rPr>
        <w:t>Roll call vote required</w:t>
      </w:r>
    </w:p>
    <w:p w14:paraId="2C5F57AE" w14:textId="36DC4280" w:rsidR="00897662" w:rsidRDefault="00383C0A" w:rsidP="00A73E4C">
      <w:r>
        <w:rPr>
          <w:rStyle w:val="Strong"/>
        </w:rPr>
        <w:t>3:10</w:t>
      </w:r>
      <w:r w:rsidR="00897662" w:rsidRPr="009D4BAB">
        <w:rPr>
          <w:rStyle w:val="Strong"/>
        </w:rPr>
        <w:t xml:space="preserve"> pm:</w:t>
      </w:r>
      <w:r w:rsidR="00897662">
        <w:tab/>
      </w:r>
      <w:r w:rsidR="00B2780B">
        <w:t>Appoint</w:t>
      </w:r>
      <w:r w:rsidR="0091473E">
        <w:t>ment of the RDAC</w:t>
      </w:r>
      <w:r w:rsidR="00B2780B">
        <w:t xml:space="preserve"> Executive Director </w:t>
      </w:r>
      <w:r w:rsidR="0091473E">
        <w:t>- C</w:t>
      </w:r>
      <w:r w:rsidR="00B2780B">
        <w:t>hair</w:t>
      </w:r>
    </w:p>
    <w:p w14:paraId="32E9BED7" w14:textId="0B85EC49" w:rsidR="00002F37" w:rsidRPr="00A73E4C" w:rsidRDefault="0091473E" w:rsidP="00A73E4C">
      <w:pPr>
        <w:ind w:left="1440"/>
      </w:pPr>
      <w:r>
        <w:rPr>
          <w:rStyle w:val="Strong"/>
        </w:rPr>
        <w:t xml:space="preserve">ACTION: </w:t>
      </w:r>
      <w:r w:rsidR="00B2780B" w:rsidRPr="00A73E4C">
        <w:t xml:space="preserve">Motion </w:t>
      </w:r>
      <w:r w:rsidRPr="00A73E4C">
        <w:t xml:space="preserve">to appoint with majority </w:t>
      </w:r>
      <w:r w:rsidR="00002F37" w:rsidRPr="00A73E4C">
        <w:t>vote</w:t>
      </w:r>
    </w:p>
    <w:p w14:paraId="1564A5B2" w14:textId="204DA0E5" w:rsidR="00002F37" w:rsidRPr="00AC4925" w:rsidRDefault="00002F37" w:rsidP="00002F37">
      <w:pPr>
        <w:ind w:left="1440"/>
      </w:pPr>
      <w:r>
        <w:rPr>
          <w:rStyle w:val="Strong"/>
        </w:rPr>
        <w:t>Roll call vote required</w:t>
      </w:r>
    </w:p>
    <w:p w14:paraId="38CC3278" w14:textId="41AE0E05" w:rsidR="00002F37" w:rsidRDefault="0091473E" w:rsidP="00A73E4C">
      <w:pPr>
        <w:spacing w:after="280"/>
      </w:pPr>
      <w:r>
        <w:rPr>
          <w:rStyle w:val="Strong"/>
        </w:rPr>
        <w:t>3</w:t>
      </w:r>
      <w:r w:rsidR="001B1C33" w:rsidRPr="00AC4925">
        <w:rPr>
          <w:rStyle w:val="Strong"/>
        </w:rPr>
        <w:t>:</w:t>
      </w:r>
      <w:r>
        <w:rPr>
          <w:rStyle w:val="Strong"/>
        </w:rPr>
        <w:t>15</w:t>
      </w:r>
      <w:r w:rsidR="001B1C33" w:rsidRPr="00AC4925">
        <w:rPr>
          <w:rStyle w:val="Strong"/>
        </w:rPr>
        <w:t xml:space="preserve"> pm:</w:t>
      </w:r>
      <w:r w:rsidR="00B247EC" w:rsidRPr="00AC4925">
        <w:tab/>
      </w:r>
      <w:r w:rsidR="00002F37">
        <w:t xml:space="preserve">Call for motion to </w:t>
      </w:r>
      <w:r w:rsidR="00B247EC" w:rsidRPr="00AC4925">
        <w:t>Adjourn</w:t>
      </w:r>
    </w:p>
    <w:sectPr w:rsidR="00002F37" w:rsidSect="00B437C8">
      <w:footerReference w:type="default" r:id="rId11"/>
      <w:footerReference w:type="first" r:id="rId12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CB648" w14:textId="77777777" w:rsidR="007028DC" w:rsidRDefault="007028DC" w:rsidP="00D91FF4">
      <w:r>
        <w:separator/>
      </w:r>
    </w:p>
  </w:endnote>
  <w:endnote w:type="continuationSeparator" w:id="0">
    <w:p w14:paraId="24077728" w14:textId="77777777" w:rsidR="007028DC" w:rsidRDefault="007028DC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05C83904" w:rsidR="007857F7" w:rsidRDefault="00F40BB8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2FB0">
          <w:t>Rare Disease Advisory Council Meeting Agenda, 7/1/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1AB8C" w14:textId="77777777" w:rsidR="007028DC" w:rsidRDefault="007028DC" w:rsidP="00D91FF4">
      <w:r>
        <w:separator/>
      </w:r>
    </w:p>
  </w:footnote>
  <w:footnote w:type="continuationSeparator" w:id="0">
    <w:p w14:paraId="0C23D703" w14:textId="77777777" w:rsidR="007028DC" w:rsidRDefault="007028DC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6pt;height:2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qAUAYQiQRCwAAAA="/>
  </w:docVars>
  <w:rsids>
    <w:rsidRoot w:val="00B247EC"/>
    <w:rsid w:val="00002DEC"/>
    <w:rsid w:val="00002F37"/>
    <w:rsid w:val="000065AC"/>
    <w:rsid w:val="00006A0A"/>
    <w:rsid w:val="00015AC4"/>
    <w:rsid w:val="00021F9D"/>
    <w:rsid w:val="00023881"/>
    <w:rsid w:val="00025CD2"/>
    <w:rsid w:val="00040C79"/>
    <w:rsid w:val="000429DD"/>
    <w:rsid w:val="00057FFB"/>
    <w:rsid w:val="00064B90"/>
    <w:rsid w:val="000722DA"/>
    <w:rsid w:val="0007374A"/>
    <w:rsid w:val="00077A06"/>
    <w:rsid w:val="00080404"/>
    <w:rsid w:val="00084742"/>
    <w:rsid w:val="00095683"/>
    <w:rsid w:val="000A17CC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5573"/>
    <w:rsid w:val="001E5ECF"/>
    <w:rsid w:val="001E71AA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2FB0"/>
    <w:rsid w:val="00264652"/>
    <w:rsid w:val="002662E7"/>
    <w:rsid w:val="0026674F"/>
    <w:rsid w:val="00280071"/>
    <w:rsid w:val="00282084"/>
    <w:rsid w:val="002856D2"/>
    <w:rsid w:val="00291052"/>
    <w:rsid w:val="00294641"/>
    <w:rsid w:val="002A12EA"/>
    <w:rsid w:val="002A2574"/>
    <w:rsid w:val="002A2A29"/>
    <w:rsid w:val="002B57CC"/>
    <w:rsid w:val="002B5E79"/>
    <w:rsid w:val="002C0859"/>
    <w:rsid w:val="002C4D0D"/>
    <w:rsid w:val="002C5F9F"/>
    <w:rsid w:val="002E7098"/>
    <w:rsid w:val="002F1947"/>
    <w:rsid w:val="00306D94"/>
    <w:rsid w:val="003125DF"/>
    <w:rsid w:val="00322C1B"/>
    <w:rsid w:val="003306BB"/>
    <w:rsid w:val="00330A0B"/>
    <w:rsid w:val="00335736"/>
    <w:rsid w:val="003563D2"/>
    <w:rsid w:val="00376FA5"/>
    <w:rsid w:val="00383C0A"/>
    <w:rsid w:val="003A1479"/>
    <w:rsid w:val="003A1813"/>
    <w:rsid w:val="003B5C63"/>
    <w:rsid w:val="003B6F56"/>
    <w:rsid w:val="003B7D82"/>
    <w:rsid w:val="003C4644"/>
    <w:rsid w:val="003C5BE3"/>
    <w:rsid w:val="003F3BD8"/>
    <w:rsid w:val="004001D5"/>
    <w:rsid w:val="00411007"/>
    <w:rsid w:val="00413A7C"/>
    <w:rsid w:val="004141DD"/>
    <w:rsid w:val="004333D3"/>
    <w:rsid w:val="00437DC7"/>
    <w:rsid w:val="00440B5C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2078E"/>
    <w:rsid w:val="0054371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0BAB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028DC"/>
    <w:rsid w:val="007137A4"/>
    <w:rsid w:val="00723B31"/>
    <w:rsid w:val="00736B79"/>
    <w:rsid w:val="00741012"/>
    <w:rsid w:val="0074109D"/>
    <w:rsid w:val="0074778B"/>
    <w:rsid w:val="00763047"/>
    <w:rsid w:val="00764147"/>
    <w:rsid w:val="0077096A"/>
    <w:rsid w:val="0077225E"/>
    <w:rsid w:val="007857F7"/>
    <w:rsid w:val="00793F48"/>
    <w:rsid w:val="00797231"/>
    <w:rsid w:val="007B35B2"/>
    <w:rsid w:val="007D1FFF"/>
    <w:rsid w:val="007D42A0"/>
    <w:rsid w:val="007E685C"/>
    <w:rsid w:val="007F32DC"/>
    <w:rsid w:val="007F3899"/>
    <w:rsid w:val="007F6108"/>
    <w:rsid w:val="007F7097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1473E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3E4C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6264"/>
    <w:rsid w:val="00B07C8F"/>
    <w:rsid w:val="00B247EC"/>
    <w:rsid w:val="00B275D4"/>
    <w:rsid w:val="00B2780B"/>
    <w:rsid w:val="00B33B0E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3F87"/>
    <w:rsid w:val="00C365CE"/>
    <w:rsid w:val="00C417EB"/>
    <w:rsid w:val="00C528AE"/>
    <w:rsid w:val="00C87E0E"/>
    <w:rsid w:val="00C90830"/>
    <w:rsid w:val="00CA5D23"/>
    <w:rsid w:val="00CB2988"/>
    <w:rsid w:val="00CE0FEE"/>
    <w:rsid w:val="00CE45B0"/>
    <w:rsid w:val="00CF1393"/>
    <w:rsid w:val="00CF4F3A"/>
    <w:rsid w:val="00D0014D"/>
    <w:rsid w:val="00D07E1E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A0520"/>
    <w:rsid w:val="00EA535B"/>
    <w:rsid w:val="00EB5B8C"/>
    <w:rsid w:val="00EC579D"/>
    <w:rsid w:val="00ED5BDC"/>
    <w:rsid w:val="00ED7DAC"/>
    <w:rsid w:val="00EF68C0"/>
    <w:rsid w:val="00F067A6"/>
    <w:rsid w:val="00F20B25"/>
    <w:rsid w:val="00F212F3"/>
    <w:rsid w:val="00F278C3"/>
    <w:rsid w:val="00F40BB8"/>
    <w:rsid w:val="00F449C3"/>
    <w:rsid w:val="00F52CA4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re Disease Advisory Council Meeting Agenda, 7/1/22</vt:lpstr>
    </vt:vector>
  </TitlesOfParts>
  <Manager/>
  <Company>Minnesota Council on Disability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re Disease Advisory Council Meeting Agenda, 7/1/22</dc:title>
  <dc:subject>Meeting agenda</dc:subject>
  <dc:creator>Shannon Hartwig</dc:creator>
  <cp:keywords/>
  <dc:description/>
  <cp:lastModifiedBy>Hartwig, Shannon (MCD)</cp:lastModifiedBy>
  <cp:revision>4</cp:revision>
  <dcterms:created xsi:type="dcterms:W3CDTF">2022-06-29T14:48:00Z</dcterms:created>
  <dcterms:modified xsi:type="dcterms:W3CDTF">2022-06-29T18:1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